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F15A3" w14:textId="6810EA2D" w:rsidR="009B2A21" w:rsidRDefault="007E207E">
      <w:pPr>
        <w:pStyle w:val="Title"/>
        <w:jc w:val="center"/>
      </w:pPr>
      <w:r>
        <w:rPr>
          <w:rFonts w:ascii="Liberation Serif" w:hAnsi="Liberation Serif"/>
          <w:b/>
          <w:bCs/>
          <w:color w:val="729FCF"/>
        </w:rPr>
        <w:t>User</w:t>
      </w:r>
      <w:r w:rsidR="00000000">
        <w:rPr>
          <w:rFonts w:ascii="Liberation Serif" w:hAnsi="Liberation Serif"/>
          <w:b/>
          <w:bCs/>
          <w:color w:val="729FCF"/>
        </w:rPr>
        <w:t xml:space="preserve"> </w:t>
      </w:r>
      <w:proofErr w:type="spellStart"/>
      <w:r w:rsidR="00000000">
        <w:rPr>
          <w:rFonts w:ascii="Liberation Serif" w:hAnsi="Liberation Serif"/>
          <w:b/>
          <w:bCs/>
          <w:color w:val="729FCF"/>
        </w:rPr>
        <w:t>Addition_byFile</w:t>
      </w:r>
      <w:proofErr w:type="spellEnd"/>
    </w:p>
    <w:p w14:paraId="17CDF0F9" w14:textId="77777777" w:rsidR="009B2A21" w:rsidRDefault="009B2A21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40"/>
        <w:gridCol w:w="690"/>
        <w:gridCol w:w="1215"/>
        <w:gridCol w:w="3735"/>
      </w:tblGrid>
      <w:tr w:rsidR="009B2A21" w14:paraId="55508109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2435E" w14:textId="26EABA23" w:rsidR="009B2A21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>
              <w:rPr>
                <w:color w:val="365F91"/>
              </w:rPr>
              <w:t>:</w:t>
            </w:r>
            <w:r>
              <w:t xml:space="preserve"> </w:t>
            </w:r>
            <w:r w:rsidR="007E207E">
              <w:rPr>
                <w:rFonts w:cs="Dubai Medium"/>
                <w:color w:val="000000"/>
              </w:rPr>
              <w:t>User</w:t>
            </w:r>
            <w:r>
              <w:rPr>
                <w:rFonts w:cs="Dubai Medium"/>
                <w:color w:val="000000"/>
              </w:rPr>
              <w:t xml:space="preserve"> </w:t>
            </w:r>
            <w:proofErr w:type="spellStart"/>
            <w:r>
              <w:rPr>
                <w:rFonts w:cs="Dubai Medium"/>
                <w:color w:val="000000"/>
              </w:rPr>
              <w:t>Additon_byFile</w:t>
            </w:r>
            <w:proofErr w:type="spellEnd"/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FF4EDB" w14:textId="5AC78F01" w:rsidR="009B2A21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853470">
              <w:t>8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80FC01" w14:textId="77777777" w:rsidR="009B2A21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>
              <w:rPr>
                <w:color w:val="365F91"/>
              </w:rPr>
              <w:t xml:space="preserve"> </w:t>
            </w:r>
            <w:r>
              <w:t xml:space="preserve"> Medium</w:t>
            </w:r>
          </w:p>
        </w:tc>
      </w:tr>
      <w:tr w:rsidR="009B2A21" w14:paraId="01B9EA68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732BD6" w14:textId="2FAA35B1" w:rsidR="009B2A21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</w:t>
            </w:r>
            <w:proofErr w:type="gramStart"/>
            <w:r>
              <w:rPr>
                <w:b/>
                <w:bCs/>
                <w:color w:val="365F91"/>
              </w:rPr>
              <w:t>Actor :</w:t>
            </w:r>
            <w:proofErr w:type="gramEnd"/>
            <w:r>
              <w:rPr>
                <w:b/>
                <w:bCs/>
                <w:color w:val="365F91"/>
              </w:rPr>
              <w:t xml:space="preserve"> </w:t>
            </w:r>
            <w:r w:rsidR="00EB7C61">
              <w:rPr>
                <w:kern w:val="0"/>
              </w:rPr>
              <w:t>Admin, Manag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563FE" w14:textId="77777777" w:rsidR="009B2A21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>
              <w:rPr>
                <w:color w:val="365F91"/>
              </w:rPr>
              <w:t xml:space="preserve"> 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9B2A21" w14:paraId="76228C6C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62572B" w14:textId="77777777" w:rsidR="009B2A21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5BB70016" w14:textId="3FEE5ABE" w:rsidR="009B2A21" w:rsidRDefault="00000000">
            <w:pPr>
              <w:pStyle w:val="Standard"/>
            </w:pPr>
            <w:r>
              <w:t xml:space="preserve"> </w:t>
            </w:r>
            <w:r>
              <w:tab/>
            </w:r>
            <w:r w:rsidR="00EB7C61">
              <w:t>Admin</w:t>
            </w:r>
            <w:r>
              <w:t xml:space="preserve"> – wants to add his/her </w:t>
            </w:r>
            <w:r w:rsidR="007E207E">
              <w:t>User</w:t>
            </w:r>
            <w:r>
              <w:t>s by file</w:t>
            </w:r>
          </w:p>
          <w:p w14:paraId="49B3FAB0" w14:textId="6969C12F" w:rsidR="00EB7C61" w:rsidRDefault="00EB7C61" w:rsidP="00EB7C61">
            <w:pPr>
              <w:pStyle w:val="Standard"/>
            </w:pPr>
            <w:r>
              <w:tab/>
              <w:t xml:space="preserve">Manager – wants to add his/her </w:t>
            </w:r>
            <w:r w:rsidR="007E207E">
              <w:t>User</w:t>
            </w:r>
            <w:r>
              <w:t>s by file</w:t>
            </w:r>
          </w:p>
          <w:p w14:paraId="168B3951" w14:textId="77777777" w:rsidR="009B2A21" w:rsidRDefault="009B2A21">
            <w:pPr>
              <w:pStyle w:val="Standard"/>
            </w:pPr>
          </w:p>
        </w:tc>
      </w:tr>
      <w:tr w:rsidR="009B2A21" w14:paraId="5CA48067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720DB0" w14:textId="77777777" w:rsidR="009B2A21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0083D58F" w14:textId="3D4E2E18" w:rsidR="009B2A21" w:rsidRDefault="00000000">
            <w:pPr>
              <w:pStyle w:val="Standard"/>
              <w:ind w:left="2172" w:hanging="2172"/>
            </w:pPr>
            <w:r>
              <w:t xml:space="preserve">            This use case describes how </w:t>
            </w:r>
            <w:r w:rsidR="00EB7C61">
              <w:t>Admin or Manager</w:t>
            </w:r>
            <w:r>
              <w:t xml:space="preserve"> can add </w:t>
            </w:r>
            <w:r w:rsidR="007E207E">
              <w:t>User</w:t>
            </w:r>
            <w:r>
              <w:t xml:space="preserve"> by file</w:t>
            </w:r>
          </w:p>
        </w:tc>
      </w:tr>
      <w:tr w:rsidR="009B2A21" w14:paraId="1A59A08B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DEC4C4" w14:textId="77777777" w:rsidR="009B2A21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562F4DDF" w14:textId="7F661DE9" w:rsidR="009B2A21" w:rsidRDefault="00000000">
            <w:pPr>
              <w:pStyle w:val="Standard"/>
              <w:ind w:left="864" w:hanging="864"/>
            </w:pPr>
            <w:r>
              <w:t xml:space="preserve">         </w:t>
            </w:r>
            <w:r w:rsidR="00EB7C61">
              <w:t>Admin</w:t>
            </w:r>
            <w:r>
              <w:t xml:space="preserve"> clicks the </w:t>
            </w:r>
            <w:proofErr w:type="spellStart"/>
            <w:r w:rsidR="007E207E">
              <w:t>User</w:t>
            </w:r>
            <w:r>
              <w:t>Addition_byFile</w:t>
            </w:r>
            <w:proofErr w:type="spellEnd"/>
            <w:r>
              <w:t xml:space="preserve"> button in </w:t>
            </w:r>
            <w:proofErr w:type="spellStart"/>
            <w:r w:rsidR="007E207E">
              <w:t>User</w:t>
            </w:r>
            <w:r>
              <w:t>Addition</w:t>
            </w:r>
            <w:proofErr w:type="spellEnd"/>
            <w:r>
              <w:t xml:space="preserve"> page</w:t>
            </w:r>
          </w:p>
          <w:p w14:paraId="6FCB4677" w14:textId="77777777" w:rsidR="009B2A21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645B36FE" w14:textId="77777777" w:rsidR="009B2A21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9B2A21" w14:paraId="0FF2E5A3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70A80B" w14:textId="77777777" w:rsidR="009B2A21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2BEBAD00" w14:textId="185C7087" w:rsidR="009B2A21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EB7C61">
              <w:rPr>
                <w:kern w:val="0"/>
              </w:rPr>
              <w:t>Admin, Manager</w:t>
            </w:r>
          </w:p>
          <w:p w14:paraId="0B58AE59" w14:textId="77777777" w:rsidR="009B2A21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</w:p>
          <w:p w14:paraId="64253B89" w14:textId="3CE47EA0" w:rsidR="009B2A21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 xml:space="preserve">: Wrong </w:t>
            </w:r>
            <w:proofErr w:type="gramStart"/>
            <w:r>
              <w:t>format</w:t>
            </w:r>
            <w:r w:rsidR="00EB7C61">
              <w:t xml:space="preserve"> </w:t>
            </w:r>
            <w:r>
              <w:t>,</w:t>
            </w:r>
            <w:proofErr w:type="gramEnd"/>
            <w:r>
              <w:t xml:space="preserve"> </w:t>
            </w:r>
            <w:bookmarkStart w:id="0" w:name="tw-target-text"/>
            <w:bookmarkEnd w:id="0"/>
            <w:r>
              <w:rPr>
                <w:color w:val="222222"/>
              </w:rPr>
              <w:t>incompatible fields</w:t>
            </w:r>
          </w:p>
          <w:p w14:paraId="0369E13F" w14:textId="77777777" w:rsidR="009B2A21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9B2A21" w14:paraId="443E9D8D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05715" w14:textId="77777777" w:rsidR="009B2A21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2EF9BBAA" w14:textId="24E46938" w:rsidR="009B2A21" w:rsidRDefault="00000000">
            <w:pPr>
              <w:pStyle w:val="Standard"/>
              <w:numPr>
                <w:ilvl w:val="0"/>
                <w:numId w:val="2"/>
              </w:numPr>
              <w:tabs>
                <w:tab w:val="left" w:pos="732"/>
                <w:tab w:val="left" w:pos="1092"/>
                <w:tab w:val="left" w:pos="1452"/>
              </w:tabs>
            </w:pPr>
            <w:proofErr w:type="spellStart"/>
            <w:r>
              <w:t>He/She</w:t>
            </w:r>
            <w:proofErr w:type="spellEnd"/>
            <w:r>
              <w:t xml:space="preserve"> selects the </w:t>
            </w:r>
            <w:r w:rsidR="007E207E">
              <w:t>User</w:t>
            </w:r>
            <w:r>
              <w:t xml:space="preserve"> File from his/her storage</w:t>
            </w:r>
          </w:p>
          <w:p w14:paraId="3DA12620" w14:textId="07EC3E7C" w:rsidR="009B2A21" w:rsidRDefault="00000000">
            <w:pPr>
              <w:pStyle w:val="Standard"/>
              <w:numPr>
                <w:ilvl w:val="0"/>
                <w:numId w:val="1"/>
              </w:numPr>
              <w:tabs>
                <w:tab w:val="left" w:pos="732"/>
                <w:tab w:val="left" w:pos="1092"/>
                <w:tab w:val="left" w:pos="1452"/>
              </w:tabs>
            </w:pPr>
            <w:proofErr w:type="spellStart"/>
            <w:r>
              <w:t>He/She</w:t>
            </w:r>
            <w:proofErr w:type="spellEnd"/>
            <w:r>
              <w:t xml:space="preserve"> uploads the selected </w:t>
            </w:r>
            <w:r w:rsidR="007E207E">
              <w:t>User</w:t>
            </w:r>
            <w:r>
              <w:t xml:space="preserve"> File in the site</w:t>
            </w:r>
          </w:p>
          <w:p w14:paraId="6A406A65" w14:textId="77777777" w:rsidR="009B2A21" w:rsidRDefault="00000000">
            <w:pPr>
              <w:pStyle w:val="Standard"/>
              <w:numPr>
                <w:ilvl w:val="0"/>
                <w:numId w:val="1"/>
              </w:numPr>
              <w:tabs>
                <w:tab w:val="left" w:pos="732"/>
                <w:tab w:val="left" w:pos="1092"/>
                <w:tab w:val="left" w:pos="1452"/>
              </w:tabs>
            </w:pPr>
            <w:proofErr w:type="spellStart"/>
            <w:r>
              <w:t>He/She</w:t>
            </w:r>
            <w:proofErr w:type="spellEnd"/>
            <w:r>
              <w:t xml:space="preserve"> saves the changes.</w:t>
            </w:r>
          </w:p>
        </w:tc>
      </w:tr>
      <w:tr w:rsidR="009B2A21" w14:paraId="73A78C63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2F038A" w14:textId="77777777" w:rsidR="009B2A21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</w:tc>
      </w:tr>
      <w:tr w:rsidR="009B2A21" w14:paraId="21825720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1A833" w14:textId="77777777" w:rsidR="009B2A21" w:rsidRDefault="00000000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095E9EA6" w14:textId="77777777" w:rsidR="009B2A21" w:rsidRDefault="00000000">
            <w:pPr>
              <w:pStyle w:val="Standard"/>
              <w:tabs>
                <w:tab w:val="left" w:pos="717"/>
                <w:tab w:val="left" w:pos="2499"/>
                <w:tab w:val="left" w:pos="3579"/>
              </w:tabs>
              <w:ind w:left="2127" w:hanging="1452"/>
            </w:pPr>
            <w:r>
              <w:rPr>
                <w:b/>
                <w:bCs/>
                <w:color w:val="000000"/>
              </w:rPr>
              <w:t>F, 1.</w:t>
            </w:r>
            <w:r>
              <w:rPr>
                <w:color w:val="000000"/>
              </w:rPr>
              <w:t xml:space="preserve">  </w:t>
            </w:r>
            <w:proofErr w:type="spellStart"/>
            <w:r>
              <w:rPr>
                <w:color w:val="000000"/>
              </w:rPr>
              <w:t>He/She</w:t>
            </w:r>
            <w:proofErr w:type="spellEnd"/>
            <w:r>
              <w:rPr>
                <w:color w:val="000000"/>
              </w:rPr>
              <w:t xml:space="preserve"> enters file with invalid format and the manager redirected to F, 1.</w:t>
            </w:r>
          </w:p>
          <w:p w14:paraId="0DF8EBFF" w14:textId="77777777" w:rsidR="009B2A21" w:rsidRDefault="00000000">
            <w:pPr>
              <w:pStyle w:val="Standard"/>
              <w:tabs>
                <w:tab w:val="left" w:pos="717"/>
                <w:tab w:val="left" w:pos="2499"/>
                <w:tab w:val="left" w:pos="3579"/>
              </w:tabs>
              <w:ind w:left="2127" w:hanging="1452"/>
            </w:pPr>
            <w:r>
              <w:rPr>
                <w:b/>
                <w:bCs/>
                <w:color w:val="000000"/>
              </w:rPr>
              <w:t xml:space="preserve">F, 2.  </w:t>
            </w:r>
            <w:proofErr w:type="spellStart"/>
            <w:r>
              <w:rPr>
                <w:color w:val="000000"/>
              </w:rPr>
              <w:t>He/She</w:t>
            </w:r>
            <w:proofErr w:type="spellEnd"/>
            <w:r>
              <w:rPr>
                <w:color w:val="000000"/>
              </w:rPr>
              <w:t xml:space="preserve"> enters file with incompatible fields and the manager redirected to F, 1.</w:t>
            </w:r>
          </w:p>
        </w:tc>
      </w:tr>
    </w:tbl>
    <w:p w14:paraId="20553706" w14:textId="77777777" w:rsidR="009B2A21" w:rsidRDefault="009B2A21">
      <w:pPr>
        <w:pStyle w:val="Standard"/>
      </w:pPr>
    </w:p>
    <w:p w14:paraId="002CB734" w14:textId="77777777" w:rsidR="009B2A21" w:rsidRDefault="009B2A21">
      <w:pPr>
        <w:pStyle w:val="Standard"/>
      </w:pPr>
    </w:p>
    <w:sectPr w:rsidR="009B2A21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8B0BF" w14:textId="77777777" w:rsidR="003524F0" w:rsidRDefault="003524F0">
      <w:r>
        <w:separator/>
      </w:r>
    </w:p>
  </w:endnote>
  <w:endnote w:type="continuationSeparator" w:id="0">
    <w:p w14:paraId="68409955" w14:textId="77777777" w:rsidR="003524F0" w:rsidRDefault="003524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6FCE5" w14:textId="77777777" w:rsidR="003524F0" w:rsidRDefault="003524F0">
      <w:r>
        <w:rPr>
          <w:color w:val="000000"/>
        </w:rPr>
        <w:separator/>
      </w:r>
    </w:p>
  </w:footnote>
  <w:footnote w:type="continuationSeparator" w:id="0">
    <w:p w14:paraId="0C5112B9" w14:textId="77777777" w:rsidR="003524F0" w:rsidRDefault="003524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740C5"/>
    <w:multiLevelType w:val="multilevel"/>
    <w:tmpl w:val="2020D676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373819048">
    <w:abstractNumId w:val="0"/>
  </w:num>
  <w:num w:numId="2" w16cid:durableId="1040132520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NLEwNzWxMDIwMrZQ0lEKTi0uzszPAykwqgUAnGogUiwAAAA="/>
  </w:docVars>
  <w:rsids>
    <w:rsidRoot w:val="009B2A21"/>
    <w:rsid w:val="003524F0"/>
    <w:rsid w:val="00674449"/>
    <w:rsid w:val="006B4359"/>
    <w:rsid w:val="007E207E"/>
    <w:rsid w:val="00853470"/>
    <w:rsid w:val="009B2A21"/>
    <w:rsid w:val="00EB7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A04A7"/>
  <w15:docId w15:val="{9E4B46D2-A276-4A63-82AE-60B3A244E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numbering" w:customStyle="1" w:styleId="WWNum1">
    <w:name w:val="WWNum1"/>
    <w:basedOn w:val="NoList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2</Words>
  <Characters>816</Characters>
  <Application>Microsoft Office Word</Application>
  <DocSecurity>0</DocSecurity>
  <Lines>6</Lines>
  <Paragraphs>1</Paragraphs>
  <ScaleCrop>false</ScaleCrop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Amirreza Hosseini</cp:lastModifiedBy>
  <cp:revision>4</cp:revision>
  <dcterms:created xsi:type="dcterms:W3CDTF">2022-12-28T15:30:00Z</dcterms:created>
  <dcterms:modified xsi:type="dcterms:W3CDTF">2022-12-28T15:46:00Z</dcterms:modified>
</cp:coreProperties>
</file>